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0 September, 2019, 10:20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20T08:21:55Z</dcterms:created>
  <dcterms:modified xsi:type="dcterms:W3CDTF">2019-09-20T08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